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50D" w:rsidRDefault="00F0550D" w:rsidP="00F0550D"/>
    <w:p w:rsidR="00F0550D" w:rsidRDefault="00F0550D" w:rsidP="00F0550D">
      <w:r>
        <w:t>setwd("G:/Advanced health/Project")</w:t>
      </w:r>
    </w:p>
    <w:p w:rsidR="00F0550D" w:rsidRDefault="00F0550D" w:rsidP="00F0550D">
      <w:r>
        <w:t>health&lt;- Project_1</w:t>
      </w:r>
    </w:p>
    <w:p w:rsidR="00F0550D" w:rsidRDefault="00F0550D" w:rsidP="00F0550D">
      <w:r>
        <w:t>summarizeColumns(health)</w:t>
      </w:r>
    </w:p>
    <w:p w:rsidR="00F0550D" w:rsidRDefault="00F0550D" w:rsidP="00F0550D">
      <w:r>
        <w:t>#Consider "?" missing value</w:t>
      </w:r>
    </w:p>
    <w:p w:rsidR="00F0550D" w:rsidRDefault="00F0550D" w:rsidP="00F0550D"/>
    <w:p w:rsidR="00F0550D" w:rsidRDefault="00F0550D" w:rsidP="00F0550D">
      <w:r>
        <w:t>levels(health$lymph_node) [[1]] &lt;- NA</w:t>
      </w:r>
    </w:p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>
      <w:r>
        <w:t>par(mfrow=c(2,2))</w:t>
      </w:r>
    </w:p>
    <w:p w:rsidR="00F0550D" w:rsidRDefault="00F0550D" w:rsidP="00F0550D">
      <w:r>
        <w:t xml:space="preserve">for(i in 3:34){ </w:t>
      </w:r>
    </w:p>
    <w:p w:rsidR="00F0550D" w:rsidRDefault="00F0550D" w:rsidP="00F0550D">
      <w:r>
        <w:t xml:space="preserve">  hist(health[,i], main = colnames(health)[i], breaks = 100,</w:t>
      </w:r>
    </w:p>
    <w:p w:rsidR="00F0550D" w:rsidRDefault="00F0550D" w:rsidP="00F0550D">
      <w:r>
        <w:t xml:space="preserve">       xlab = colnames(health)[i] )}</w:t>
      </w:r>
    </w:p>
    <w:p w:rsidR="00F0550D" w:rsidRDefault="00F0550D" w:rsidP="00F0550D"/>
    <w:p w:rsidR="00F0550D" w:rsidRDefault="00F0550D" w:rsidP="00F0550D"/>
    <w:p w:rsidR="00F0550D" w:rsidRDefault="00F0550D" w:rsidP="00F0550D">
      <w:r>
        <w:t xml:space="preserve">featurePlot(x = health[, 4:7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8:11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lastRenderedPageBreak/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12:15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16:19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20:23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lastRenderedPageBreak/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24:27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28:31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t xml:space="preserve">            auto.key = list(columns = 2))</w:t>
      </w:r>
    </w:p>
    <w:p w:rsidR="00F0550D" w:rsidRDefault="00F0550D" w:rsidP="00F0550D"/>
    <w:p w:rsidR="00F0550D" w:rsidRDefault="00F0550D" w:rsidP="00F0550D">
      <w:r>
        <w:t xml:space="preserve">featurePlot(x = health[, 32:33], </w:t>
      </w:r>
    </w:p>
    <w:p w:rsidR="00F0550D" w:rsidRDefault="00F0550D" w:rsidP="00F0550D">
      <w:r>
        <w:t xml:space="preserve">            y = health$Outcome , </w:t>
      </w:r>
    </w:p>
    <w:p w:rsidR="00F0550D" w:rsidRDefault="00F0550D" w:rsidP="00F0550D">
      <w:r>
        <w:t xml:space="preserve">            plot = "box",</w:t>
      </w:r>
    </w:p>
    <w:p w:rsidR="00F0550D" w:rsidRDefault="00F0550D" w:rsidP="00F0550D">
      <w:r>
        <w:t xml:space="preserve">            ## Add a key at the top</w:t>
      </w:r>
    </w:p>
    <w:p w:rsidR="00F0550D" w:rsidRDefault="00F0550D" w:rsidP="00F0550D">
      <w:r>
        <w:t xml:space="preserve">            scales = list(y = list(relation="free"),</w:t>
      </w:r>
    </w:p>
    <w:p w:rsidR="00F0550D" w:rsidRDefault="00F0550D" w:rsidP="00F0550D">
      <w:r>
        <w:t xml:space="preserve">                          x = list(rot = 90)),  </w:t>
      </w:r>
    </w:p>
    <w:p w:rsidR="00F0550D" w:rsidRDefault="00F0550D" w:rsidP="00F0550D">
      <w:r>
        <w:t xml:space="preserve">            layout = c(4,1 ), </w:t>
      </w:r>
    </w:p>
    <w:p w:rsidR="00F0550D" w:rsidRDefault="00F0550D" w:rsidP="00F0550D">
      <w:r>
        <w:lastRenderedPageBreak/>
        <w:t xml:space="preserve">            auto.key = list(columns = 2))</w:t>
      </w:r>
    </w:p>
    <w:p w:rsidR="00F0550D" w:rsidRDefault="00F0550D" w:rsidP="00F0550D"/>
    <w:p w:rsidR="00F0550D" w:rsidRDefault="00F0550D" w:rsidP="00F0550D"/>
    <w:p w:rsidR="00F0550D" w:rsidRDefault="00F0550D" w:rsidP="00F0550D">
      <w:r>
        <w:t>#_______________________________________________________________________________________</w:t>
      </w:r>
    </w:p>
    <w:p w:rsidR="00F0550D" w:rsidRDefault="00F0550D" w:rsidP="00F0550D">
      <w:r>
        <w:t>#1. Radius_mean</w:t>
      </w:r>
    </w:p>
    <w:p w:rsidR="00F0550D" w:rsidRDefault="00F0550D" w:rsidP="00F0550D">
      <w:r>
        <w:t>health_cd&lt;- capLargeValues(health, target = "Outcome", cols = c("Radius_mean"),threshold = 25)</w:t>
      </w:r>
    </w:p>
    <w:p w:rsidR="00F0550D" w:rsidRDefault="00F0550D" w:rsidP="00F0550D">
      <w:r>
        <w:t>#2. Texture_mean</w:t>
      </w:r>
    </w:p>
    <w:p w:rsidR="00F0550D" w:rsidRDefault="00F0550D" w:rsidP="00F0550D">
      <w:r>
        <w:t>health_cd_1&lt;- capLargeValues(health_cd, target = "Outcome", cols = c("Texture_mean"),threshold = 32)</w:t>
      </w:r>
    </w:p>
    <w:p w:rsidR="00F0550D" w:rsidRDefault="00F0550D" w:rsidP="00F0550D"/>
    <w:p w:rsidR="00F0550D" w:rsidRDefault="00F0550D" w:rsidP="00F0550D">
      <w:r>
        <w:t>#3. parimeter_mean</w:t>
      </w:r>
    </w:p>
    <w:p w:rsidR="00F0550D" w:rsidRDefault="00F0550D" w:rsidP="00F0550D">
      <w:r>
        <w:t>health_cd_2&lt;- capLargeValues(health_cd_1, target = "Outcome", cols = c("parimeter_mean"),threshold = 165)</w:t>
      </w:r>
    </w:p>
    <w:p w:rsidR="00F0550D" w:rsidRDefault="00F0550D" w:rsidP="00F0550D"/>
    <w:p w:rsidR="00F0550D" w:rsidRDefault="00F0550D" w:rsidP="00F0550D">
      <w:r>
        <w:t>#4. area_mean</w:t>
      </w:r>
    </w:p>
    <w:p w:rsidR="00F0550D" w:rsidRDefault="00F0550D" w:rsidP="00F0550D">
      <w:r>
        <w:t>health_cd_3&lt;- capLargeValues(health_cd_2, target = "Outcome", cols = c("area_mean"),threshold = 1800)</w:t>
      </w:r>
    </w:p>
    <w:p w:rsidR="00F0550D" w:rsidRDefault="00F0550D" w:rsidP="00F0550D"/>
    <w:p w:rsidR="00F0550D" w:rsidRDefault="00F0550D" w:rsidP="00F0550D">
      <w:r>
        <w:t>#5. smoothness_mean</w:t>
      </w:r>
    </w:p>
    <w:p w:rsidR="00F0550D" w:rsidRDefault="00F0550D" w:rsidP="00F0550D">
      <w:r>
        <w:t>health_cd_4&lt;- capLargeValues(health_cd_3, target = "Outcome", cols = c("smoothness_mean"),threshold = 0.13)</w:t>
      </w:r>
    </w:p>
    <w:p w:rsidR="00F0550D" w:rsidRDefault="00F0550D" w:rsidP="00F0550D"/>
    <w:p w:rsidR="00F0550D" w:rsidRDefault="00F0550D" w:rsidP="00F0550D">
      <w:r>
        <w:t>#6. compactness_mean</w:t>
      </w:r>
    </w:p>
    <w:p w:rsidR="00F0550D" w:rsidRDefault="00F0550D" w:rsidP="00F0550D">
      <w:r>
        <w:t>health_cd_5&lt;- capLargeValues(health_cd_4, target = "Outcome", cols = c("compactness_mean"),threshold = 0.25)</w:t>
      </w:r>
    </w:p>
    <w:p w:rsidR="00F0550D" w:rsidRDefault="00F0550D" w:rsidP="00F0550D"/>
    <w:p w:rsidR="00F0550D" w:rsidRDefault="00F0550D" w:rsidP="00F0550D">
      <w:r>
        <w:t>#7.  concavity_mean</w:t>
      </w:r>
    </w:p>
    <w:p w:rsidR="00F0550D" w:rsidRDefault="00F0550D" w:rsidP="00F0550D">
      <w:r>
        <w:t>health_cd_6&lt;- capLargeValues(health_cd_5, target = "Outcome", cols = c("concavity_mean"),threshold = 0.32)</w:t>
      </w:r>
    </w:p>
    <w:p w:rsidR="00F0550D" w:rsidRDefault="00F0550D" w:rsidP="00F0550D"/>
    <w:p w:rsidR="00F0550D" w:rsidRDefault="00F0550D" w:rsidP="00F0550D">
      <w:r>
        <w:t>#8. concavepoints_mean</w:t>
      </w:r>
    </w:p>
    <w:p w:rsidR="00F0550D" w:rsidRDefault="00F0550D" w:rsidP="00F0550D">
      <w:r>
        <w:lastRenderedPageBreak/>
        <w:t>health_cd_7&lt;- capLargeValues(health_cd_6, target = "Outcome", cols = c("concavepoints_mean"),threshold = 0.15)</w:t>
      </w:r>
    </w:p>
    <w:p w:rsidR="00F0550D" w:rsidRDefault="00F0550D" w:rsidP="00F0550D"/>
    <w:p w:rsidR="00F0550D" w:rsidRDefault="00F0550D" w:rsidP="00F0550D">
      <w:r>
        <w:t>#9. symmetry_mean</w:t>
      </w:r>
    </w:p>
    <w:p w:rsidR="00F0550D" w:rsidRDefault="00F0550D" w:rsidP="00F0550D">
      <w:r>
        <w:t>health_cd_8&lt;- capLargeValues(health_cd_7, target = "Outcome", cols = c("symmetry_mean"),threshold = 0.26)</w:t>
      </w:r>
    </w:p>
    <w:p w:rsidR="00F0550D" w:rsidRDefault="00F0550D" w:rsidP="00F0550D"/>
    <w:p w:rsidR="00F0550D" w:rsidRDefault="00F0550D" w:rsidP="00F0550D">
      <w:r>
        <w:t>#10. fractaldimensions_mean</w:t>
      </w:r>
    </w:p>
    <w:p w:rsidR="00F0550D" w:rsidRDefault="00F0550D" w:rsidP="00F0550D">
      <w:r>
        <w:t>health_cd_9&lt;- capLargeValues(health_cd_8, target = "Outcome", cols = c("fractaldimesnsions_mean"),threshold = 0.082)</w:t>
      </w:r>
    </w:p>
    <w:p w:rsidR="00F0550D" w:rsidRDefault="00F0550D" w:rsidP="00F0550D"/>
    <w:p w:rsidR="00F0550D" w:rsidRDefault="00F0550D" w:rsidP="00F0550D">
      <w:r>
        <w:t xml:space="preserve">  health_cd_10&lt;-  capLargeValues(health_cd_9, target = "Outcome" , cols = c("Radius_SE"),threshold = 1.4)</w:t>
      </w:r>
    </w:p>
    <w:p w:rsidR="00F0550D" w:rsidRDefault="00F0550D" w:rsidP="00F0550D">
      <w:r>
        <w:t>#12. Texture_SE</w:t>
      </w:r>
    </w:p>
    <w:p w:rsidR="00F0550D" w:rsidRDefault="00F0550D" w:rsidP="00F0550D"/>
    <w:p w:rsidR="00F0550D" w:rsidRDefault="00F0550D" w:rsidP="00F0550D">
      <w:r>
        <w:t>health_cd_11&lt;- capLargeValues(health_cd_10, target = "Outcome", cols = c("Texture_SE"),threshold = 2.5)</w:t>
      </w:r>
    </w:p>
    <w:p w:rsidR="00F0550D" w:rsidRDefault="00F0550D" w:rsidP="00F0550D"/>
    <w:p w:rsidR="00F0550D" w:rsidRDefault="00F0550D" w:rsidP="00F0550D">
      <w:r>
        <w:t>#13. parimeter_SE</w:t>
      </w:r>
    </w:p>
    <w:p w:rsidR="00F0550D" w:rsidRDefault="00F0550D" w:rsidP="00F0550D">
      <w:r>
        <w:t>health_cd_12&lt;- capLargeValues(health_cd_11, target = "Outcome", cols = c("parimeter_SE"),threshold = 9.5)</w:t>
      </w:r>
    </w:p>
    <w:p w:rsidR="00F0550D" w:rsidRDefault="00F0550D" w:rsidP="00F0550D"/>
    <w:p w:rsidR="00F0550D" w:rsidRDefault="00F0550D" w:rsidP="00F0550D">
      <w:r>
        <w:t>#14. area_SE</w:t>
      </w:r>
    </w:p>
    <w:p w:rsidR="00F0550D" w:rsidRDefault="00F0550D" w:rsidP="00F0550D">
      <w:r>
        <w:t>health_cd_13&lt;- capLargeValues(health_cd_12, target = "Outcome", cols = c("area_SE"),threshold = 175)</w:t>
      </w:r>
    </w:p>
    <w:p w:rsidR="00F0550D" w:rsidRDefault="00F0550D" w:rsidP="00F0550D"/>
    <w:p w:rsidR="00F0550D" w:rsidRDefault="00F0550D" w:rsidP="00F0550D">
      <w:r>
        <w:t>#15. smoothness_SE</w:t>
      </w:r>
    </w:p>
    <w:p w:rsidR="00F0550D" w:rsidRDefault="00F0550D" w:rsidP="00F0550D">
      <w:r>
        <w:t>health_cd_14&lt;- capLargeValues(health_cd_13, target = "Outcome", cols = c("smoothness_SE"),threshold = 0.015)</w:t>
      </w:r>
    </w:p>
    <w:p w:rsidR="00F0550D" w:rsidRDefault="00F0550D" w:rsidP="00F0550D"/>
    <w:p w:rsidR="00F0550D" w:rsidRDefault="00F0550D" w:rsidP="00F0550D">
      <w:r>
        <w:t>#16. compactness_SE</w:t>
      </w:r>
    </w:p>
    <w:p w:rsidR="00F0550D" w:rsidRDefault="00F0550D" w:rsidP="00F0550D">
      <w:r>
        <w:t>health_cd_15&lt;- capLargeValues(health_cd_14, target = "Outcome", cols = c("compactness_SE"),threshold = 0.06)</w:t>
      </w:r>
    </w:p>
    <w:p w:rsidR="00F0550D" w:rsidRDefault="00F0550D" w:rsidP="00F0550D"/>
    <w:p w:rsidR="00F0550D" w:rsidRDefault="00F0550D" w:rsidP="00F0550D">
      <w:r>
        <w:t>#17.  concavity_SE</w:t>
      </w:r>
    </w:p>
    <w:p w:rsidR="00F0550D" w:rsidRDefault="00F0550D" w:rsidP="00F0550D">
      <w:r>
        <w:t>health_cd_16&lt;- capLargeValues(health_cd_15, target = "Outcome", cols = c("concavity_SE"),threshold = 0.08)</w:t>
      </w:r>
    </w:p>
    <w:p w:rsidR="00F0550D" w:rsidRDefault="00F0550D" w:rsidP="00F0550D"/>
    <w:p w:rsidR="00F0550D" w:rsidRDefault="00F0550D" w:rsidP="00F0550D">
      <w:r>
        <w:t>#18. concavepoints_SE</w:t>
      </w:r>
    </w:p>
    <w:p w:rsidR="00F0550D" w:rsidRDefault="00F0550D" w:rsidP="00F0550D">
      <w:r>
        <w:t>health_cd_17&lt;- capLargeValues(health_cd_16, target = "Outcome", cols = c("concavepoints_SE"),threshold = 0.0280)</w:t>
      </w:r>
    </w:p>
    <w:p w:rsidR="00F0550D" w:rsidRDefault="00F0550D" w:rsidP="00F0550D"/>
    <w:p w:rsidR="00F0550D" w:rsidRDefault="00F0550D" w:rsidP="00F0550D">
      <w:r>
        <w:t>#19. symmetry_SE</w:t>
      </w:r>
    </w:p>
    <w:p w:rsidR="00F0550D" w:rsidRDefault="00F0550D" w:rsidP="00F0550D"/>
    <w:p w:rsidR="00F0550D" w:rsidRDefault="00F0550D" w:rsidP="00F0550D">
      <w:r>
        <w:t>health_cd_18&lt;- capLargeValues(health_cd_17, target = "Outcome", cols = c("symmetry_SE"),threshold = 0.036)</w:t>
      </w:r>
    </w:p>
    <w:p w:rsidR="00F0550D" w:rsidRDefault="00F0550D" w:rsidP="00F0550D"/>
    <w:p w:rsidR="00F0550D" w:rsidRDefault="00F0550D" w:rsidP="00F0550D">
      <w:r>
        <w:t>#20. fractaldimensions_SE</w:t>
      </w:r>
    </w:p>
    <w:p w:rsidR="00F0550D" w:rsidRDefault="00F0550D" w:rsidP="00F0550D">
      <w:r>
        <w:t>health_cd_19&lt;- capLargeValues(health_cd_18, target = "Outcome", cols = c("fractaldimesnsions_SE"),threshold = 0.008)</w:t>
      </w:r>
    </w:p>
    <w:p w:rsidR="00F0550D" w:rsidRDefault="00F0550D" w:rsidP="00F0550D"/>
    <w:p w:rsidR="00F0550D" w:rsidRDefault="00F0550D" w:rsidP="00F0550D"/>
    <w:p w:rsidR="00F0550D" w:rsidRDefault="00F0550D" w:rsidP="00F0550D">
      <w:r>
        <w:t>#21. Radius_worst</w:t>
      </w:r>
    </w:p>
    <w:p w:rsidR="00F0550D" w:rsidRDefault="00F0550D" w:rsidP="00F0550D">
      <w:r>
        <w:t>health_cd_20&lt;- capLargeValues(health_cd_19, target = "Outcome", cols = c("Radius_worst"),threshold = 32)</w:t>
      </w:r>
    </w:p>
    <w:p w:rsidR="00F0550D" w:rsidRDefault="00F0550D" w:rsidP="00F0550D">
      <w:r>
        <w:t>#22. Texture_worst</w:t>
      </w:r>
    </w:p>
    <w:p w:rsidR="00F0550D" w:rsidRDefault="00F0550D" w:rsidP="00F0550D">
      <w:r>
        <w:t>health_cd_21&lt;- capLargeValues(health_cd_20, target = "Outcome", cols = c("Texture_worst"),threshold = 46)</w:t>
      </w:r>
    </w:p>
    <w:p w:rsidR="00F0550D" w:rsidRDefault="00F0550D" w:rsidP="00F0550D"/>
    <w:p w:rsidR="00F0550D" w:rsidRDefault="00F0550D" w:rsidP="00F0550D"/>
    <w:p w:rsidR="00F0550D" w:rsidRDefault="00F0550D" w:rsidP="00F0550D">
      <w:r>
        <w:t>#24. area_worst</w:t>
      </w:r>
    </w:p>
    <w:p w:rsidR="00F0550D" w:rsidRDefault="00F0550D" w:rsidP="00F0550D">
      <w:r>
        <w:t>health_cd_22&lt;- capLargeValues(health_cd_21, target = "Outcome", cols = c("area_worst"),threshold = 3200)</w:t>
      </w:r>
    </w:p>
    <w:p w:rsidR="00F0550D" w:rsidRDefault="00F0550D" w:rsidP="00F0550D"/>
    <w:p w:rsidR="00F0550D" w:rsidRDefault="00F0550D" w:rsidP="00F0550D">
      <w:r>
        <w:lastRenderedPageBreak/>
        <w:t>#25. smoothness_worst</w:t>
      </w:r>
    </w:p>
    <w:p w:rsidR="00F0550D" w:rsidRDefault="00F0550D" w:rsidP="00F0550D">
      <w:r>
        <w:t>health_cd_23&lt;- capLargeValues(health_cd_22, target = "Outcome", cols = c("smoothness_worst"),threshold = 0.20)</w:t>
      </w:r>
    </w:p>
    <w:p w:rsidR="00F0550D" w:rsidRDefault="00F0550D" w:rsidP="00F0550D"/>
    <w:p w:rsidR="00F0550D" w:rsidRDefault="00F0550D" w:rsidP="00F0550D">
      <w:r>
        <w:t>#26. compactness_worst</w:t>
      </w:r>
    </w:p>
    <w:p w:rsidR="00F0550D" w:rsidRDefault="00F0550D" w:rsidP="00F0550D">
      <w:r>
        <w:t>health_cd_24&lt;- capLargeValues(health_cd_23, target = "Outcome", cols = c("compactness_worst"),threshold = 0.8)</w:t>
      </w:r>
    </w:p>
    <w:p w:rsidR="00F0550D" w:rsidRDefault="00F0550D" w:rsidP="00F0550D"/>
    <w:p w:rsidR="00F0550D" w:rsidRDefault="00F0550D" w:rsidP="00F0550D">
      <w:r>
        <w:t>#27.  concavity_worst</w:t>
      </w:r>
    </w:p>
    <w:p w:rsidR="00F0550D" w:rsidRDefault="00F0550D" w:rsidP="00F0550D">
      <w:r>
        <w:t>health_cd_25&lt;- capLargeValues(health_cd_24, target = "Outcome", cols = c("concavity_worst"),threshold = 1.0)</w:t>
      </w:r>
    </w:p>
    <w:p w:rsidR="00F0550D" w:rsidRDefault="00F0550D" w:rsidP="00F0550D"/>
    <w:p w:rsidR="00F0550D" w:rsidRDefault="00F0550D" w:rsidP="00F0550D"/>
    <w:p w:rsidR="00F0550D" w:rsidRDefault="00F0550D" w:rsidP="00F0550D">
      <w:r>
        <w:t>#29. symmetry_worst</w:t>
      </w:r>
    </w:p>
    <w:p w:rsidR="00F0550D" w:rsidRDefault="00F0550D" w:rsidP="00F0550D">
      <w:r>
        <w:t>health_cd_27&lt;- capLargeValues(health_cd_25, target = "Outcome", cols = c("symmetry_worst"),threshold = 0.5)</w:t>
      </w:r>
    </w:p>
    <w:p w:rsidR="00F0550D" w:rsidRDefault="00F0550D" w:rsidP="00F0550D"/>
    <w:p w:rsidR="00F0550D" w:rsidRDefault="00F0550D" w:rsidP="00F0550D">
      <w:r>
        <w:t>#30. fractaldimensions_worst</w:t>
      </w:r>
    </w:p>
    <w:p w:rsidR="00F0550D" w:rsidRDefault="00F0550D" w:rsidP="00F0550D">
      <w:r>
        <w:t>health_cd_28&lt;- capLargeValues(health_cd_27, target = "Outcome", cols = c("fractaldimesnsions_worst"),threshold = 0.17)</w:t>
      </w:r>
    </w:p>
    <w:p w:rsidR="00F0550D" w:rsidRDefault="00F0550D" w:rsidP="00F0550D"/>
    <w:p w:rsidR="00F0550D" w:rsidRDefault="00F0550D" w:rsidP="00F0550D"/>
    <w:p w:rsidR="00F0550D" w:rsidRDefault="00F0550D" w:rsidP="00F0550D">
      <w:r>
        <w:t>health_cd_29&lt;- capLargeValues(health_cd_28, target = "Outcome", cols = c("tumor_size"),threshold = 8)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>health_out &lt;- health_cd_29</w:t>
      </w:r>
    </w:p>
    <w:p w:rsidR="00F0550D" w:rsidRDefault="00F0550D" w:rsidP="00F0550D"/>
    <w:p w:rsidR="00F0550D" w:rsidRDefault="00F0550D" w:rsidP="00F0550D"/>
    <w:p w:rsidR="00F0550D" w:rsidRDefault="00F0550D" w:rsidP="00F0550D">
      <w:r>
        <w:t xml:space="preserve">featurePlot(x = health_out[, 4:33], </w:t>
      </w:r>
    </w:p>
    <w:p w:rsidR="00F0550D" w:rsidRDefault="00F0550D" w:rsidP="00F0550D">
      <w:r>
        <w:t xml:space="preserve">                         y = health_out$Outcome , </w:t>
      </w:r>
    </w:p>
    <w:p w:rsidR="00F0550D" w:rsidRDefault="00F0550D" w:rsidP="00F0550D">
      <w:r>
        <w:t xml:space="preserve">                         plot = "box",</w:t>
      </w:r>
    </w:p>
    <w:p w:rsidR="00F0550D" w:rsidRDefault="00F0550D" w:rsidP="00F0550D">
      <w:r>
        <w:lastRenderedPageBreak/>
        <w:t xml:space="preserve">                        ## Add a key at the top</w:t>
      </w:r>
    </w:p>
    <w:p w:rsidR="00F0550D" w:rsidRDefault="00F0550D" w:rsidP="00F0550D">
      <w:r>
        <w:t xml:space="preserve">                           scales = list(y = list(relation="free"),</w:t>
      </w:r>
    </w:p>
    <w:p w:rsidR="00F0550D" w:rsidRDefault="00F0550D" w:rsidP="00F0550D">
      <w:r>
        <w:t xml:space="preserve">                                  x = list(rot = 90)),  </w:t>
      </w:r>
    </w:p>
    <w:p w:rsidR="00F0550D" w:rsidRDefault="00F0550D" w:rsidP="00F0550D">
      <w:r>
        <w:t xml:space="preserve">                         layout = c(4,1 ), </w:t>
      </w:r>
    </w:p>
    <w:p w:rsidR="00F0550D" w:rsidRDefault="00F0550D" w:rsidP="00F0550D">
      <w:r>
        <w:t xml:space="preserve">                         auto.key = list(columns = 2))</w:t>
      </w:r>
    </w:p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>
      <w:r>
        <w:t>#_________________________________________________________________________________________</w:t>
      </w:r>
    </w:p>
    <w:p w:rsidR="00F0550D" w:rsidRDefault="00F0550D" w:rsidP="00F0550D"/>
    <w:p w:rsidR="00F0550D" w:rsidRDefault="00F0550D" w:rsidP="00F0550D">
      <w:r>
        <w:t>#Pre-processing (Missing values, scaling, Centered)</w:t>
      </w:r>
    </w:p>
    <w:p w:rsidR="00F0550D" w:rsidRDefault="00F0550D" w:rsidP="00F0550D"/>
    <w:p w:rsidR="00F0550D" w:rsidRDefault="00F0550D" w:rsidP="00F0550D">
      <w:r>
        <w:t>health_imp1&lt;- impute(health_out, target = "Outcome", classes = list(factor = imputeMode(),integer = imputeMean()),</w:t>
      </w:r>
    </w:p>
    <w:p w:rsidR="00F0550D" w:rsidRDefault="00F0550D" w:rsidP="00F0550D">
      <w:r>
        <w:t xml:space="preserve">                     cols =list("lymph_node"),   dummy.classes = c("integer", "factor"), dummy.type = "factor")</w:t>
      </w:r>
    </w:p>
    <w:p w:rsidR="00F0550D" w:rsidRDefault="00F0550D" w:rsidP="00F0550D"/>
    <w:p w:rsidR="00F0550D" w:rsidRDefault="00F0550D" w:rsidP="00F0550D">
      <w:r>
        <w:t>health_scaled&lt;- health_imp1$data</w:t>
      </w:r>
    </w:p>
    <w:p w:rsidR="00F0550D" w:rsidRDefault="00F0550D" w:rsidP="00F0550D">
      <w:r>
        <w:t>health_scaled$lymph_node&lt;-as.numeric(health_scaled$lymph_node)</w:t>
      </w:r>
    </w:p>
    <w:p w:rsidR="00F0550D" w:rsidRDefault="00F0550D" w:rsidP="00F0550D">
      <w:r>
        <w:t>health_1 &lt;- model.matrix(Outcome~.-1 , data = health_scaled)</w:t>
      </w:r>
    </w:p>
    <w:p w:rsidR="00F0550D" w:rsidRDefault="00F0550D" w:rsidP="00F0550D">
      <w:r>
        <w:t>normalizeFeatures(health_scaled, target = "Outcome", method = "standardize")</w:t>
      </w:r>
    </w:p>
    <w:p w:rsidR="00F0550D" w:rsidRDefault="00F0550D" w:rsidP="00F0550D">
      <w:r>
        <w:t>preProcess(health_scaled, method = c("BoxCox","knnImpute"))</w:t>
      </w:r>
    </w:p>
    <w:p w:rsidR="00F0550D" w:rsidRDefault="00F0550D" w:rsidP="00F0550D"/>
    <w:p w:rsidR="00F0550D" w:rsidRDefault="00F0550D" w:rsidP="00F0550D">
      <w:r>
        <w:t>nzv&lt;-nearZeroVar(health_1, saveMetrics = TRUE)</w:t>
      </w:r>
    </w:p>
    <w:p w:rsidR="00F0550D" w:rsidRDefault="00F0550D" w:rsidP="00F0550D"/>
    <w:p w:rsidR="00F0550D" w:rsidRDefault="00F0550D" w:rsidP="00F0550D">
      <w:r>
        <w:t>healthCor&lt;- cor(health_1)</w:t>
      </w:r>
    </w:p>
    <w:p w:rsidR="00F0550D" w:rsidRDefault="00F0550D" w:rsidP="00F0550D">
      <w:r>
        <w:t>abs(healthCor) &gt; .85</w:t>
      </w:r>
    </w:p>
    <w:p w:rsidR="00F0550D" w:rsidRDefault="00F0550D" w:rsidP="00F0550D">
      <w:r>
        <w:t>sum(abs(healthCor[upper.tri(healthCor)]) &gt; .85)</w:t>
      </w:r>
    </w:p>
    <w:p w:rsidR="00F0550D" w:rsidRDefault="00F0550D" w:rsidP="00F0550D"/>
    <w:p w:rsidR="00F0550D" w:rsidRDefault="00F0550D" w:rsidP="00F0550D">
      <w:r>
        <w:t xml:space="preserve"> health_scaled$area_mean &lt;- NULL </w:t>
      </w:r>
    </w:p>
    <w:p w:rsidR="00F0550D" w:rsidRDefault="00F0550D" w:rsidP="00F0550D">
      <w:r>
        <w:t xml:space="preserve"> health_scaled$Radius_SE &lt;- NULL</w:t>
      </w:r>
    </w:p>
    <w:p w:rsidR="00F0550D" w:rsidRDefault="00F0550D" w:rsidP="00F0550D">
      <w:r>
        <w:t xml:space="preserve"> health_scaled$Radius_worst &lt;- NULL</w:t>
      </w:r>
    </w:p>
    <w:p w:rsidR="00F0550D" w:rsidRDefault="00F0550D" w:rsidP="00F0550D">
      <w:r>
        <w:t xml:space="preserve"> health_scaled$concavepoints_mean &lt;- NULL</w:t>
      </w:r>
    </w:p>
    <w:p w:rsidR="00F0550D" w:rsidRDefault="00F0550D" w:rsidP="00F0550D">
      <w:r>
        <w:t xml:space="preserve"> health_scaled$area_worst &lt;- NULL</w:t>
      </w:r>
    </w:p>
    <w:p w:rsidR="00F0550D" w:rsidRDefault="00F0550D" w:rsidP="00F0550D">
      <w:r>
        <w:t xml:space="preserve"> health_scaled$lymph_node.dummy&lt;- NULL</w:t>
      </w:r>
    </w:p>
    <w:p w:rsidR="00F0550D" w:rsidRDefault="00F0550D" w:rsidP="00F0550D">
      <w:r>
        <w:t xml:space="preserve"> health_scaled$Radius_mean&lt;- NULL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#Splitting the data</w:t>
      </w:r>
    </w:p>
    <w:p w:rsidR="00F0550D" w:rsidRDefault="00F0550D" w:rsidP="00F0550D">
      <w:r>
        <w:t>trainIndex&lt;- createDataPartition(health_scaled$Outcome, p = 0.8,list = FALSE, times = 1)</w:t>
      </w:r>
    </w:p>
    <w:p w:rsidR="00F0550D" w:rsidRDefault="00F0550D" w:rsidP="00F0550D">
      <w:r>
        <w:t xml:space="preserve"> training&lt;- health_scaled[trainIndex,]</w:t>
      </w:r>
    </w:p>
    <w:p w:rsidR="00F0550D" w:rsidRDefault="00F0550D" w:rsidP="00F0550D">
      <w:r>
        <w:t xml:space="preserve"> testing&lt;- health_scaled[-trainIndex,]</w:t>
      </w:r>
    </w:p>
    <w:p w:rsidR="00F0550D" w:rsidRDefault="00F0550D" w:rsidP="00F0550D">
      <w:r>
        <w:t xml:space="preserve">        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           #Feature Selection</w:t>
      </w:r>
    </w:p>
    <w:p w:rsidR="00F0550D" w:rsidRDefault="00F0550D" w:rsidP="00F0550D">
      <w:r>
        <w:t xml:space="preserve"> #______________________________________________________________________________________</w:t>
      </w:r>
    </w:p>
    <w:p w:rsidR="00F0550D" w:rsidRDefault="00F0550D" w:rsidP="00F0550D">
      <w:r>
        <w:t xml:space="preserve"> Control&lt;- trainControl(method = "repeatedcv", number= 5, repeats= 3)</w:t>
      </w:r>
    </w:p>
    <w:p w:rsidR="00F0550D" w:rsidRDefault="00F0550D" w:rsidP="00F0550D">
      <w:r>
        <w:t xml:space="preserve">  model&lt;- train(Outcome~.-1,data = training,method = "lvq", trControl = Control)</w:t>
      </w:r>
    </w:p>
    <w:p w:rsidR="00F0550D" w:rsidRDefault="00F0550D" w:rsidP="00F0550D">
      <w:r>
        <w:t xml:space="preserve"> Importance&lt;- varImp(model, scale = FALSE)</w:t>
      </w:r>
    </w:p>
    <w:p w:rsidR="00F0550D" w:rsidRDefault="00F0550D" w:rsidP="00F0550D">
      <w:r>
        <w:t xml:space="preserve"> plot(Importance)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#____________________________________________________________________________________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fitcontrol &lt;- trainControl(method = "repeatedcv", number= 5, summaryFunction = twoClassSummary,</w:t>
      </w:r>
    </w:p>
    <w:p w:rsidR="00F0550D" w:rsidRDefault="00F0550D" w:rsidP="00F0550D">
      <w:r>
        <w:t xml:space="preserve">                            classProbs = TRUE, allowParallel = TRUE)</w:t>
      </w:r>
    </w:p>
    <w:p w:rsidR="00F0550D" w:rsidRDefault="00F0550D" w:rsidP="00F0550D">
      <w:r>
        <w:lastRenderedPageBreak/>
        <w:t xml:space="preserve"> # Here 10 times cross fold  and this will be repeated 10 times </w:t>
      </w:r>
    </w:p>
    <w:p w:rsidR="00F0550D" w:rsidRDefault="00F0550D" w:rsidP="00F0550D">
      <w:r>
        <w:t xml:space="preserve"> gbmgrid&lt;- expand.grid(interaction.depth = c(1,2),  n.trees = c(10,20), shrinkage = c(0.1,0.01),</w:t>
      </w:r>
    </w:p>
    <w:p w:rsidR="00F0550D" w:rsidRDefault="00F0550D" w:rsidP="00F0550D">
      <w:r>
        <w:t xml:space="preserve">                       n.minobsinnode = 10)</w:t>
      </w:r>
    </w:p>
    <w:p w:rsidR="00F0550D" w:rsidRDefault="00F0550D" w:rsidP="00F0550D">
      <w:r>
        <w:t xml:space="preserve"> set.seed(123)</w:t>
      </w:r>
    </w:p>
    <w:p w:rsidR="00F0550D" w:rsidRDefault="00F0550D" w:rsidP="00F0550D">
      <w:r>
        <w:t xml:space="preserve"> registerDoParallel(2)</w:t>
      </w:r>
    </w:p>
    <w:p w:rsidR="00F0550D" w:rsidRDefault="00F0550D" w:rsidP="00F0550D">
      <w:r>
        <w:t xml:space="preserve"> getDoParWorkers()</w:t>
      </w:r>
    </w:p>
    <w:p w:rsidR="00F0550D" w:rsidRDefault="00F0550D" w:rsidP="00F0550D">
      <w:r>
        <w:t xml:space="preserve"> gbmfit&lt;- train(Outcome~.-1,data = training,method = "gbm",</w:t>
      </w:r>
    </w:p>
    <w:p w:rsidR="00F0550D" w:rsidRDefault="00F0550D" w:rsidP="00F0550D">
      <w:r>
        <w:t xml:space="preserve">                metric = "ROC", trControl = fitcontrol, tuneGrid = gbmgrid, verbose = FALSE</w:t>
      </w:r>
    </w:p>
    <w:p w:rsidR="00F0550D" w:rsidRDefault="00F0550D" w:rsidP="00F0550D">
      <w:r>
        <w:t xml:space="preserve">                )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res&lt;- gbmfit</w:t>
      </w:r>
    </w:p>
    <w:p w:rsidR="00F0550D" w:rsidRDefault="00F0550D" w:rsidP="00F0550D">
      <w:r>
        <w:t xml:space="preserve"> gbm.pred&lt;- predict(gbmfit,testing)</w:t>
      </w:r>
    </w:p>
    <w:p w:rsidR="00F0550D" w:rsidRDefault="00F0550D" w:rsidP="00F0550D">
      <w:r>
        <w:t xml:space="preserve"> confusionMatrix(gbm.pred, testing$Outcome,positive = "R")</w:t>
      </w:r>
    </w:p>
    <w:p w:rsidR="00F0550D" w:rsidRDefault="00F0550D" w:rsidP="00F0550D">
      <w:r>
        <w:t xml:space="preserve">                                      #xGBoost</w:t>
      </w:r>
    </w:p>
    <w:p w:rsidR="00F0550D" w:rsidRDefault="00F0550D" w:rsidP="00F0550D">
      <w:r>
        <w:t>#_______________________________________________________________________________________</w:t>
      </w:r>
    </w:p>
    <w:p w:rsidR="00F0550D" w:rsidRDefault="00F0550D" w:rsidP="00F0550D">
      <w:r>
        <w:t>set.seed(12345)</w:t>
      </w:r>
    </w:p>
    <w:p w:rsidR="00F0550D" w:rsidRDefault="00F0550D" w:rsidP="00F0550D">
      <w:r>
        <w:t xml:space="preserve"> registerDoParallel(2, core = 2)</w:t>
      </w:r>
    </w:p>
    <w:p w:rsidR="00F0550D" w:rsidRDefault="00F0550D" w:rsidP="00F0550D">
      <w:r>
        <w:t xml:space="preserve"> getDoParWorkers()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 xml:space="preserve"> xgb.grid &lt;- expand.grid(nrounds = 50, #the maximum number of iterations</w:t>
      </w:r>
    </w:p>
    <w:p w:rsidR="00F0550D" w:rsidRDefault="00F0550D" w:rsidP="00F0550D">
      <w:r>
        <w:t xml:space="preserve">                                                 max_depth = c(2,6,10), eta = c(0.1,0.4),</w:t>
      </w:r>
    </w:p>
    <w:p w:rsidR="00F0550D" w:rsidRDefault="00F0550D" w:rsidP="00F0550D">
      <w:r>
        <w:t xml:space="preserve">                         gamma = 0, colsample_bytree = .7, min_child_weight = 1,</w:t>
      </w:r>
    </w:p>
    <w:p w:rsidR="00F0550D" w:rsidRDefault="00F0550D" w:rsidP="00F0550D">
      <w:r>
        <w:t xml:space="preserve">                         subsample= c(0.8,0.1))</w:t>
      </w:r>
    </w:p>
    <w:p w:rsidR="00F0550D" w:rsidRDefault="00F0550D" w:rsidP="00F0550D">
      <w:r>
        <w:t xml:space="preserve"> </w:t>
      </w:r>
    </w:p>
    <w:p w:rsidR="00F0550D" w:rsidRDefault="00F0550D" w:rsidP="00F0550D">
      <w:r>
        <w:t>xgb.tune&lt;-  train(Outcome~.-1,data = training,method = "xgbTree",</w:t>
      </w:r>
    </w:p>
    <w:p w:rsidR="00F0550D" w:rsidRDefault="00F0550D" w:rsidP="00F0550D">
      <w:r>
        <w:t xml:space="preserve">                  metric = "ROC", trControl = fitcontrol, tuneGrid = xgb.grid)</w:t>
      </w:r>
    </w:p>
    <w:p w:rsidR="00F0550D" w:rsidRDefault="00F0550D" w:rsidP="00F0550D">
      <w:r>
        <w:t>xgb.pred&lt;- predict(xgb.tune, testing)</w:t>
      </w:r>
    </w:p>
    <w:p w:rsidR="00F0550D" w:rsidRDefault="00F0550D" w:rsidP="00F0550D">
      <w:r>
        <w:lastRenderedPageBreak/>
        <w:t>confusionMatrix(xgb.pred, testing$Outcome, positive = "R")</w:t>
      </w:r>
    </w:p>
    <w:p w:rsidR="00F0550D" w:rsidRDefault="00F0550D" w:rsidP="00F0550D"/>
    <w:p w:rsidR="00F0550D" w:rsidRDefault="00F0550D" w:rsidP="00F0550D">
      <w:r>
        <w:t>#______________________________________________________________________________________</w:t>
      </w:r>
    </w:p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>
      <w:r>
        <w:t>trainTask&lt;- makeClassifTask(id= "Breast_cancer" ,data = training, target = "Outcome",</w:t>
      </w:r>
    </w:p>
    <w:p w:rsidR="00F0550D" w:rsidRDefault="00F0550D" w:rsidP="00F0550D">
      <w:r>
        <w:t xml:space="preserve">                            positive = "N")</w:t>
      </w:r>
    </w:p>
    <w:p w:rsidR="00F0550D" w:rsidRDefault="00F0550D" w:rsidP="00F0550D">
      <w:r>
        <w:t>testTask&lt;- makeClassifTask(id= "Breast_cancer" ,data = testing, target = "Outcome",</w:t>
      </w:r>
    </w:p>
    <w:p w:rsidR="00F0550D" w:rsidRDefault="00F0550D" w:rsidP="00F0550D">
      <w:r>
        <w:t xml:space="preserve">                            positive = "N")</w:t>
      </w:r>
    </w:p>
    <w:p w:rsidR="00F0550D" w:rsidRDefault="00F0550D" w:rsidP="00F0550D">
      <w:r>
        <w:t>#Logistic Regression</w:t>
      </w:r>
    </w:p>
    <w:p w:rsidR="00F0550D" w:rsidRDefault="00F0550D" w:rsidP="00F0550D">
      <w:r>
        <w:t>#________________________________________________________________________________________</w:t>
      </w:r>
    </w:p>
    <w:p w:rsidR="00F0550D" w:rsidRDefault="00F0550D" w:rsidP="00F0550D"/>
    <w:p w:rsidR="00F0550D" w:rsidRDefault="00F0550D" w:rsidP="00F0550D">
      <w:r>
        <w:t>logistic.learner&lt;- makeLearner("classif.logreg", predict.type = "response")</w:t>
      </w:r>
    </w:p>
    <w:p w:rsidR="00F0550D" w:rsidRDefault="00F0550D" w:rsidP="00F0550D">
      <w:r>
        <w:t>cv.logistic&lt;- crossval(learner = logistic.learner, task= trainTask, iters = 3,</w:t>
      </w:r>
    </w:p>
    <w:p w:rsidR="00F0550D" w:rsidRDefault="00F0550D" w:rsidP="00F0550D">
      <w:r>
        <w:t xml:space="preserve">                       stratify = TRUE, measures = acc, show.info = F)</w:t>
      </w:r>
    </w:p>
    <w:p w:rsidR="00F0550D" w:rsidRDefault="00F0550D" w:rsidP="00F0550D">
      <w:r>
        <w:t>cv.logistic$aggr</w:t>
      </w:r>
    </w:p>
    <w:p w:rsidR="00F0550D" w:rsidRDefault="00F0550D" w:rsidP="00F0550D">
      <w:r>
        <w:t>mod_log&lt;- mlr::train(logistic.learner,  trainTask)</w:t>
      </w:r>
    </w:p>
    <w:p w:rsidR="00F0550D" w:rsidRDefault="00F0550D" w:rsidP="00F0550D">
      <w:r>
        <w:t>getLearnerModel(mod_log)</w:t>
      </w:r>
    </w:p>
    <w:p w:rsidR="00F0550D" w:rsidRDefault="00F0550D" w:rsidP="00F0550D">
      <w:r>
        <w:t>names(mod_log)</w:t>
      </w:r>
    </w:p>
    <w:p w:rsidR="00F0550D" w:rsidRDefault="00F0550D" w:rsidP="00F0550D">
      <w:r>
        <w:t>mod_log$learner</w:t>
      </w:r>
    </w:p>
    <w:p w:rsidR="00F0550D" w:rsidRDefault="00F0550D" w:rsidP="00F0550D">
      <w:r>
        <w:t>fv&lt;- generateFilterValuesData(trainTask, method = c("information.gain", "chi.squared"))</w:t>
      </w:r>
    </w:p>
    <w:p w:rsidR="00F0550D" w:rsidRDefault="00F0550D" w:rsidP="00F0550D">
      <w:r>
        <w:t>plotFilterValues(fv)</w:t>
      </w:r>
    </w:p>
    <w:p w:rsidR="00F0550D" w:rsidRDefault="00F0550D" w:rsidP="00F0550D">
      <w:r>
        <w:t>logpredict&lt;- predict(mod_log, testTask)</w:t>
      </w:r>
    </w:p>
    <w:p w:rsidR="00F0550D" w:rsidRDefault="00F0550D" w:rsidP="00F0550D">
      <w:r>
        <w:t>plotLearnerPrediction(ran_classif.lrn, task = classif.task, cv = 0, features = c("Petal.Length", "Petal.Width"))</w:t>
      </w:r>
    </w:p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>
      <w:r>
        <w:t>#R part</w:t>
      </w:r>
    </w:p>
    <w:p w:rsidR="00F0550D" w:rsidRDefault="00F0550D" w:rsidP="00F0550D">
      <w:r>
        <w:t>#______________________________________________________________________________________</w:t>
      </w:r>
    </w:p>
    <w:p w:rsidR="00F0550D" w:rsidRDefault="00F0550D" w:rsidP="00F0550D"/>
    <w:p w:rsidR="00F0550D" w:rsidRDefault="00F0550D" w:rsidP="00F0550D">
      <w:r>
        <w:t>library(rpart)</w:t>
      </w:r>
    </w:p>
    <w:p w:rsidR="00F0550D" w:rsidRDefault="00F0550D" w:rsidP="00F0550D">
      <w:r>
        <w:t>library(rpart.plot)</w:t>
      </w:r>
    </w:p>
    <w:p w:rsidR="00F0550D" w:rsidRDefault="00F0550D" w:rsidP="00F0550D">
      <w:r>
        <w:t>library("rattle")</w:t>
      </w:r>
    </w:p>
    <w:p w:rsidR="00F0550D" w:rsidRDefault="00F0550D" w:rsidP="00F0550D">
      <w:r>
        <w:t>install.packages("fancyRpartPlot")</w:t>
      </w:r>
    </w:p>
    <w:p w:rsidR="00F0550D" w:rsidRDefault="00F0550D" w:rsidP="00F0550D">
      <w:r>
        <w:t>library(fancyRpartPlot)</w:t>
      </w:r>
    </w:p>
    <w:p w:rsidR="00F0550D" w:rsidRDefault="00F0550D" w:rsidP="00F0550D">
      <w:r>
        <w:t>rpart_classLearner&lt;- makeLearner("classif.rpart", predict.type = "response")</w:t>
      </w:r>
    </w:p>
    <w:p w:rsidR="00F0550D" w:rsidRDefault="00F0550D" w:rsidP="00F0550D">
      <w:r>
        <w:t>getParamSet("classif.rpart")</w:t>
      </w:r>
    </w:p>
    <w:p w:rsidR="00F0550D" w:rsidRDefault="00F0550D" w:rsidP="00F0550D">
      <w:r>
        <w:t>set_cv&lt;- makeResampleDesc("CV", iters = 3L)</w:t>
      </w:r>
    </w:p>
    <w:p w:rsidR="00F0550D" w:rsidRDefault="00F0550D" w:rsidP="00F0550D">
      <w:r>
        <w:t>gs&lt;- makeParamSet(</w:t>
      </w:r>
    </w:p>
    <w:p w:rsidR="00F0550D" w:rsidRDefault="00F0550D" w:rsidP="00F0550D">
      <w:r>
        <w:t xml:space="preserve">  makeIntegerParam("minsplit", lower = 2, upper = 5),</w:t>
      </w:r>
    </w:p>
    <w:p w:rsidR="00F0550D" w:rsidRDefault="00F0550D" w:rsidP="00F0550D">
      <w:r>
        <w:t xml:space="preserve">  makeIntegerParam("minbucket", lower = 1, upper = 5),</w:t>
      </w:r>
    </w:p>
    <w:p w:rsidR="00F0550D" w:rsidRDefault="00F0550D" w:rsidP="00F0550D">
      <w:r>
        <w:t xml:space="preserve">  makeNumericParam("cp", lower = 0.001, upper = 0.2)</w:t>
      </w:r>
    </w:p>
    <w:p w:rsidR="00F0550D" w:rsidRDefault="00F0550D" w:rsidP="00F0550D">
      <w:r>
        <w:t>)</w:t>
      </w:r>
    </w:p>
    <w:p w:rsidR="00F0550D" w:rsidRDefault="00F0550D" w:rsidP="00F0550D">
      <w:r>
        <w:t>gscontrol&lt;- makeTuneControlGrid()</w:t>
      </w:r>
    </w:p>
    <w:p w:rsidR="00F0550D" w:rsidRDefault="00F0550D" w:rsidP="00F0550D">
      <w:r>
        <w:t>stune&lt;- tuneParams(learner = rpart_classLearner, resampling = set_cv, task= trainTask, par.set= gs,</w:t>
      </w:r>
    </w:p>
    <w:p w:rsidR="00F0550D" w:rsidRDefault="00F0550D" w:rsidP="00F0550D">
      <w:r>
        <w:t xml:space="preserve">                   control = gscontrol, measures = acc)</w:t>
      </w:r>
    </w:p>
    <w:p w:rsidR="00F0550D" w:rsidRDefault="00F0550D" w:rsidP="00F0550D">
      <w:r>
        <w:t>stune$x</w:t>
      </w:r>
    </w:p>
    <w:p w:rsidR="00F0550D" w:rsidRDefault="00F0550D" w:rsidP="00F0550D">
      <w:r>
        <w:t>t.tree&lt;- setHyperPars(rpart_classLearner, par.vals = stune$x)</w:t>
      </w:r>
    </w:p>
    <w:p w:rsidR="00F0550D" w:rsidRDefault="00F0550D" w:rsidP="00F0550D">
      <w:r>
        <w:t>t.part&lt;- mlr::train(t.tree, trainTask)</w:t>
      </w:r>
    </w:p>
    <w:p w:rsidR="00F0550D" w:rsidRDefault="00F0550D" w:rsidP="00F0550D">
      <w:r>
        <w:t>getLearnerModel(t.part)</w:t>
      </w:r>
    </w:p>
    <w:p w:rsidR="00F0550D" w:rsidRDefault="00F0550D" w:rsidP="00F0550D">
      <w:r>
        <w:t>tpmodel &lt;- predict(t.part, testTask)</w:t>
      </w:r>
    </w:p>
    <w:p w:rsidR="00F0550D" w:rsidRDefault="00F0550D" w:rsidP="00F0550D"/>
    <w:p w:rsidR="00F0550D" w:rsidRDefault="00F0550D" w:rsidP="00F0550D"/>
    <w:p w:rsidR="00F0550D" w:rsidRDefault="00F0550D" w:rsidP="00F0550D"/>
    <w:p w:rsidR="00F0550D" w:rsidRDefault="00F0550D" w:rsidP="00F0550D">
      <w:r>
        <w:t>set.seed(3456)</w:t>
      </w:r>
    </w:p>
    <w:p w:rsidR="00F0550D" w:rsidRDefault="00F0550D" w:rsidP="00F0550D">
      <w:r>
        <w:t>library(e1071)</w:t>
      </w:r>
    </w:p>
    <w:p w:rsidR="00F0550D" w:rsidRDefault="00F0550D" w:rsidP="00F0550D">
      <w:r>
        <w:t>fit1 &lt;- naiveBayes(training_filter, training_filter$Outcome, type="raw")</w:t>
      </w:r>
    </w:p>
    <w:p w:rsidR="00F0550D" w:rsidRDefault="00F0550D" w:rsidP="00F0550D">
      <w:r>
        <w:t>pred1 &lt;- predict(fit1, testing_filter, type="class")</w:t>
      </w:r>
    </w:p>
    <w:p w:rsidR="00F0550D" w:rsidRDefault="00F0550D" w:rsidP="00F0550D">
      <w:r>
        <w:t>confusionMatrix(pred1, testing_filter$Outcome)</w:t>
      </w:r>
    </w:p>
    <w:p w:rsidR="00F0550D" w:rsidRDefault="00F0550D" w:rsidP="00F0550D"/>
    <w:p w:rsidR="00F0550D" w:rsidRDefault="00F0550D" w:rsidP="00F0550D">
      <w:r>
        <w:t>svm.model_1&lt;- svm(Outcome~.-7, data = training_filter)</w:t>
      </w:r>
    </w:p>
    <w:p w:rsidR="00F0550D" w:rsidRDefault="00F0550D" w:rsidP="00F0550D">
      <w:r>
        <w:t>svm.pred_1 &lt;- predict(svm.model_1, testing_filter[,-6])</w:t>
      </w:r>
    </w:p>
    <w:p w:rsidR="000C4043" w:rsidRDefault="00F0550D" w:rsidP="00F0550D">
      <w:r>
        <w:t>t1&lt;- table(testing_filter$Outcome, svm.pred_1)</w:t>
      </w:r>
      <w:bookmarkStart w:id="0" w:name="_GoBack"/>
      <w:bookmarkEnd w:id="0"/>
    </w:p>
    <w:sectPr w:rsidR="000C40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tDQ0sTCyNDQHQiUdpeDU4uLM/DyQAsNaALZfs5MsAAAA"/>
  </w:docVars>
  <w:rsids>
    <w:rsidRoot w:val="006E7BAE"/>
    <w:rsid w:val="000C4043"/>
    <w:rsid w:val="006E7BAE"/>
    <w:rsid w:val="00F05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F9AC35-EFF0-4B31-B589-6E218F0F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855</Words>
  <Characters>10574</Characters>
  <Application>Microsoft Office Word</Application>
  <DocSecurity>0</DocSecurity>
  <Lines>88</Lines>
  <Paragraphs>24</Paragraphs>
  <ScaleCrop>false</ScaleCrop>
  <Company/>
  <LinksUpToDate>false</LinksUpToDate>
  <CharactersWithSpaces>12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ul shah</dc:creator>
  <cp:keywords/>
  <dc:description/>
  <cp:lastModifiedBy>hitul shah</cp:lastModifiedBy>
  <cp:revision>2</cp:revision>
  <dcterms:created xsi:type="dcterms:W3CDTF">2016-12-10T04:52:00Z</dcterms:created>
  <dcterms:modified xsi:type="dcterms:W3CDTF">2016-12-10T04:52:00Z</dcterms:modified>
</cp:coreProperties>
</file>